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ksana Krasn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ks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asn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 Chestnut Rd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asnova7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3630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